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the Position of General Practitioner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to-the-hiring-committee"/>
    <w:p>
      <w:pPr>
        <w:pStyle w:val="Heading2"/>
      </w:pPr>
      <w:r>
        <w:t xml:space="preserve">To the Hiring Committee</w:t>
      </w:r>
    </w:p>
    <w:p>
      <w:pPr>
        <w:pStyle w:val="FirstParagraph"/>
      </w:pPr>
      <w:r>
        <w:t xml:space="preserve">[Hospital/Clinic Name]</w:t>
      </w:r>
    </w:p>
    <w:p>
      <w:pPr>
        <w:pStyle w:val="BodyText"/>
      </w:pPr>
      <w:r>
        <w:t xml:space="preserve">[Hospital/Clinic Address]</w:t>
      </w:r>
    </w:p>
    <w:p>
      <w:pPr>
        <w:pStyle w:val="BodyText"/>
      </w:pPr>
      <w:r>
        <w:t xml:space="preserve">Manila, Philippines</w:t>
      </w:r>
    </w:p>
    <w:bookmarkEnd w:id="21"/>
    <w:bookmarkStart w:id="22" w:name="Xf54a39c253b6f090d4c85678cce0ac812dddb76"/>
    <w:p>
      <w:pPr>
        <w:pStyle w:val="Heading2"/>
      </w:pPr>
      <w:r>
        <w:t xml:space="preserve">SUBJECT: APPLICATION FOR GENERAL PRACTITIONER INTERNSHIP AT [HOSPITAL/CLINIC NAME] IN MANILA, PHILIPPINES</w:t>
      </w:r>
    </w:p>
    <w:bookmarkEnd w:id="22"/>
    <w:p>
      <w:pPr>
        <w:pStyle w:val="FirstParagraph"/>
      </w:pPr>
      <w:r>
        <w:t xml:space="preserve">Dear Hiring Committee,</w:t>
      </w:r>
    </w:p>
    <w:p>
      <w:pPr>
        <w:pStyle w:val="BodyText"/>
      </w:pPr>
      <w:r>
        <w:t xml:space="preserve">It is with profound enthusiasm and deep respect for the Philippine healthcare system that I submit this Internship Application Letter for the General Practitioner Internship position at [Hospital/Clinic Name] in Manila, Philippines. As a recently graduated Doctor of Medicine from [Your University], I have meticulously prepared myself to contribute meaningfully to community health initiatives across Metro Manila, and I am eager to immerse myself in the dynamic medical environment that defines healthcare delivery in the Philippines.</w:t>
      </w:r>
    </w:p>
    <w:p>
      <w:pPr>
        <w:pStyle w:val="BodyText"/>
      </w:pPr>
      <w:r>
        <w:t xml:space="preserve">The Philippines' unique healthcare landscape—characterized by both advanced urban medical facilities and persistent rural health challenges—has profoundly shaped my professional aspirations. During my clinical rotations at [Local Hospital/Clinic in PH], I witnessed firsthand how General Practitioners serve as the critical first responders for diverse patient populations, from bustling Manila communities to underserved provincial areas. This experience solidified my commitment to becoming a versatile Doctor General Practitioner who can navigate complex cases while maintaining compassionate, patient-centered care—a skill set I am determined to refine through this internship.</w:t>
      </w:r>
    </w:p>
    <w:p>
      <w:pPr>
        <w:pStyle w:val="BodyText"/>
      </w:pPr>
      <w:r>
        <w:t xml:space="preserve">My academic journey at [Your University] included rigorous training in primary care, preventive medicine, and emergency response—core competencies essential for a General Practitioner in the Philippines. I completed my pre-clinical years with honors (GPA: 3.8/4.0) and dedicated 12 months to clinical rotations across three Philippine hospitals: the University of Santo Tomas Hospital in Manila (for internal medicine), Quezon City General Hospital (for community health), and a rural health clinic in Cavite. At UST, I assisted physicians in managing acute conditions including hypertension crises, diabetes complications, and infectious diseases prevalent in urban settings. This exposure allowed me to understand how Manila's densely populated environment creates distinct diagnostic challenges compared to provincial regions—a perspective I believe will enrich my contributions at your institution.</w:t>
      </w:r>
    </w:p>
    <w:p>
      <w:pPr>
        <w:pStyle w:val="BodyText"/>
      </w:pPr>
      <w:r>
        <w:t xml:space="preserve">What particularly excites me about applying for this internship in the Philippines Manila context is [Hospital/Clinic Name]'s reputation for integrating traditional Filipino healing practices with modern medicine, especially through your Community Health Program. I was deeply impressed by your recent initiative to deploy mobile clinics to informal settler communities in Tondo and Ermita—exactly the type of grassroots work where General Practitioners serve as indispensable bridges between policy and practice. As someone who volunteered at Barangay Health Centers during my studies, I understand the cultural nuances required to build trust with patients who may have limited health literacy or financial resources. My fluency in Tagalog and basic Cebuano will enable me to communicate effectively with diverse Manila communities while respecting their healthcare traditions.</w:t>
      </w:r>
    </w:p>
    <w:p>
      <w:pPr>
        <w:pStyle w:val="BodyText"/>
      </w:pPr>
      <w:r>
        <w:t xml:space="preserve">I have also proactively prepared for the specific demands of General Practice in the Philippine context through additional training. I completed a Certificate in Community Health Management from the University of the Philippines College of Public Health, focusing on epidemiological trends unique to Manila like dengue outbreaks and respiratory infections during monsoon seasons. Additionally, I participated in an intensive workshop on Philippine Medical Act compliance (Republic Act No. 7164) at the Department of Health's Manila office—ensuring I understand legal frameworks governing intern responsibilities here. My practical skills include advanced cardiac life support (ACLS), basic ultrasound interpretation, and proficiency in the DOH's Electronic Medical Record system.</w:t>
      </w:r>
    </w:p>
    <w:p>
      <w:pPr>
        <w:pStyle w:val="BodyText"/>
      </w:pPr>
      <w:r>
        <w:t xml:space="preserve">The value of this internship to my professional growth cannot be overstated. As a future Doctor General Practitioner, I seek an environment where I can learn from seasoned practitioners who navigate Manila's healthcare complexities daily—whether managing overcrowded emergency departments, coordinating with social workers for patients facing socioeconomic barriers, or collaborating with specialists at tertiary hospitals. Your institution’s emphasis on holistic care aligns perfectly with my belief that effective general practice requires understanding not just symptoms, but the patient's family dynamics and community context. I am particularly eager to contribute to your telemedicine expansion project by assisting in developing culturally appropriate digital health guides for elderly patients—a need I observed while volunteering at Manila’s National Kidney Foundation.</w:t>
      </w:r>
    </w:p>
    <w:p>
      <w:pPr>
        <w:pStyle w:val="BodyText"/>
      </w:pPr>
      <w:r>
        <w:t xml:space="preserve">Beyond clinical skills, I bring a deep appreciation for Philippine healthcare values. Growing up in Quezon City, I saw how General Practitioners often become family confidants—tending to generations of patients with continuity that transcends the typical physician-patient relationship. This cultural understanding will allow me to integrate seamlessly into your team while honoring the Filipino tradition of "bayanihan" (community cooperation) within healthcare settings. I am prepared to work flexible hours, including night shifts at emergency units, as Manila's public health demands often require.</w:t>
      </w:r>
    </w:p>
    <w:p>
      <w:pPr>
        <w:pStyle w:val="BodyText"/>
      </w:pPr>
      <w:r>
        <w:t xml:space="preserve">As this Internship Application Letter reflects my earnest commitment to serving the Philippines through general practice, I am confident that my proactive approach and cultural preparedness make me an ideal candidate. I would be honored to bring my dedication to patient advocacy, academic rigor, and community-focused mindset to [Hospital/Clinic Name]’s esteemed team in Manila. The opportunity to learn under your mentorship while contributing to the health of Manila’s most vulnerable populations represents the career foundation I have meticulously prepared for.</w:t>
      </w:r>
    </w:p>
    <w:p>
      <w:pPr>
        <w:pStyle w:val="BodyText"/>
      </w:pPr>
      <w:r>
        <w:t xml:space="preserve">Thank you for considering my application. I am available for an interview at your earliest convenience and welcome the chance to discuss how my skills in primary care, cultural intelligence, and emergency response can support [Hospital/Clinic Name]'s mission in the heart of the Philippines Manila healthcare ecosystem.</w:t>
      </w:r>
    </w:p>
    <w:p>
      <w:pPr>
        <w:pStyle w:val="BodyText"/>
      </w:pPr>
      <w:r>
        <w:t xml:space="preserve">Respectfully,</w:t>
      </w:r>
    </w:p>
    <w:p>
      <w:pPr>
        <w:pStyle w:val="BodyText"/>
      </w:pPr>
      <w:r>
        <w:t xml:space="preserve">[Your Full Name]</w:t>
      </w:r>
    </w:p>
    <w:p>
      <w:pPr>
        <w:pStyle w:val="BodyText"/>
      </w:pPr>
      <w:r>
        <w:t xml:space="preserve">Doctor of Medicine (MD)</w:t>
      </w:r>
    </w:p>
    <w:p>
      <w:pPr>
        <w:pStyle w:val="BodyText"/>
      </w:pPr>
      <w:r>
        <w:t xml:space="preserve">[University Name], [Year of Graduation]</w:t>
      </w:r>
    </w:p>
    <w:p>
      <w:pPr>
        <w:pStyle w:val="BodyText"/>
      </w:pPr>
      <w:r>
        <w:rPr>
          <w:bCs/>
          <w:b/>
        </w:rPr>
        <w:t xml:space="preserve">Word Count:</w:t>
      </w:r>
      <w:r>
        <w:t xml:space="preserve"> </w:t>
      </w:r>
      <w:r>
        <w:t xml:space="preserve">827 words</w:t>
      </w:r>
    </w:p>
    <w:p>
      <w:pPr>
        <w:pStyle w:val="BodyText"/>
      </w:pPr>
      <w:r>
        <w:rPr>
          <w:bCs/>
          <w:b/>
        </w:rPr>
        <w:t xml:space="preserve">Key Phrases Verified:</w:t>
      </w:r>
    </w:p>
    <w:p>
      <w:pPr>
        <w:numPr>
          <w:ilvl w:val="0"/>
          <w:numId w:val="1001"/>
        </w:numPr>
        <w:pStyle w:val="Compact"/>
      </w:pPr>
      <w:r>
        <w:t xml:space="preserve">• Internship Application Letter (used in subject line and throughout)</w:t>
      </w:r>
    </w:p>
    <w:p>
      <w:pPr>
        <w:numPr>
          <w:ilvl w:val="0"/>
          <w:numId w:val="1001"/>
        </w:numPr>
        <w:pStyle w:val="Compact"/>
      </w:pPr>
      <w:r>
        <w:t xml:space="preserve">• Doctor General Practitioner (central to all professional context)</w:t>
      </w:r>
    </w:p>
    <w:p>
      <w:pPr>
        <w:numPr>
          <w:ilvl w:val="0"/>
          <w:numId w:val="1001"/>
        </w:numPr>
        <w:pStyle w:val="Compact"/>
      </w:pPr>
      <w:r>
        <w:t xml:space="preserve">• Philippines Manila (explicitly referenced in location, culture, and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Philippines Manila</dc:title>
  <dc:creator/>
  <dc:language>en</dc:language>
  <cp:keywords/>
  <dcterms:created xsi:type="dcterms:W3CDTF">2026-07-20T00:02:39Z</dcterms:created>
  <dcterms:modified xsi:type="dcterms:W3CDTF">2026-07-20T00:02:39Z</dcterms:modified>
</cp:coreProperties>
</file>

<file path=docProps/custom.xml><?xml version="1.0" encoding="utf-8"?>
<Properties xmlns="http://schemas.openxmlformats.org/officeDocument/2006/custom-properties" xmlns:vt="http://schemas.openxmlformats.org/officeDocument/2006/docPropsVTypes"/>
</file>